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60329" w14:textId="4E0155D3" w:rsidR="009B4C7C" w:rsidRDefault="009B4C7C" w:rsidP="00A36E1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F1B72">
        <w:rPr>
          <w:rFonts w:ascii="Times New Roman" w:hAnsi="Times New Roman" w:cs="Times New Roman"/>
          <w:b/>
          <w:bCs/>
          <w:sz w:val="24"/>
          <w:szCs w:val="24"/>
        </w:rPr>
        <w:t xml:space="preserve">PIPELINE </w:t>
      </w:r>
      <w:r w:rsidR="00A36E18">
        <w:rPr>
          <w:rFonts w:ascii="Times New Roman" w:hAnsi="Times New Roman" w:cs="Times New Roman"/>
          <w:b/>
          <w:bCs/>
          <w:sz w:val="24"/>
          <w:szCs w:val="24"/>
        </w:rPr>
        <w:t xml:space="preserve">SCHEMATICS </w:t>
      </w:r>
      <w:r w:rsidRPr="006F1B72">
        <w:rPr>
          <w:rFonts w:ascii="Times New Roman" w:hAnsi="Times New Roman" w:cs="Times New Roman"/>
          <w:b/>
          <w:bCs/>
          <w:sz w:val="24"/>
          <w:szCs w:val="24"/>
        </w:rPr>
        <w:t xml:space="preserve">TO OBTAIN UNIQUE </w:t>
      </w:r>
      <w:r w:rsidR="00A36E18">
        <w:rPr>
          <w:rFonts w:ascii="Times New Roman" w:hAnsi="Times New Roman" w:cs="Times New Roman"/>
          <w:b/>
          <w:bCs/>
          <w:sz w:val="24"/>
          <w:szCs w:val="24"/>
        </w:rPr>
        <w:t>GENE TARGETS AND PRIMERS</w:t>
      </w:r>
    </w:p>
    <w:p w14:paraId="15143834" w14:textId="77777777" w:rsidR="009B4C7C" w:rsidRDefault="009B4C7C" w:rsidP="009B4C7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BCE38E" w14:textId="77777777" w:rsidR="009B4C7C" w:rsidRPr="006F1B72" w:rsidRDefault="009B4C7C" w:rsidP="009B4C7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C1D76C" wp14:editId="3F9E1D40">
                <wp:simplePos x="0" y="0"/>
                <wp:positionH relativeFrom="margin">
                  <wp:align>center</wp:align>
                </wp:positionH>
                <wp:positionV relativeFrom="paragraph">
                  <wp:posOffset>24130</wp:posOffset>
                </wp:positionV>
                <wp:extent cx="4895850" cy="918210"/>
                <wp:effectExtent l="19050" t="19050" r="19050" b="1524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5850" cy="918210"/>
                        </a:xfrm>
                        <a:prstGeom prst="roundRect">
                          <a:avLst/>
                        </a:prstGeom>
                        <a:ln w="381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9350E3" w14:textId="77777777" w:rsidR="009B4C7C" w:rsidRPr="009B4C7C" w:rsidRDefault="009B4C7C" w:rsidP="009B4C7C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9B4C7C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STEP 1</w:t>
                            </w:r>
                          </w:p>
                          <w:p w14:paraId="2770BCB5" w14:textId="15533E42" w:rsidR="009B4C7C" w:rsidRPr="009B4C7C" w:rsidRDefault="009B4C7C" w:rsidP="009B4C7C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</w:pPr>
                            <w:r w:rsidRPr="009B4C7C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>Download complete genomes from NCBI (</w:t>
                            </w:r>
                            <w:proofErr w:type="spellStart"/>
                            <w:r w:rsidRPr="009B4C7C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>fasta</w:t>
                            </w:r>
                            <w:proofErr w:type="spellEnd"/>
                            <w:r w:rsidRPr="009B4C7C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 xml:space="preserve"> file)</w:t>
                            </w:r>
                          </w:p>
                          <w:p w14:paraId="0592DD13" w14:textId="0270F97A" w:rsidR="009B4C7C" w:rsidRDefault="009B4C7C" w:rsidP="009B4C7C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  <w:p w14:paraId="6E37D5C0" w14:textId="77777777" w:rsidR="009B4C7C" w:rsidRDefault="009B4C7C" w:rsidP="009B4C7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4C1D76C" id="Rectangle: Rounded Corners 1" o:spid="_x0000_s1026" style="position:absolute;margin-left:0;margin-top:1.9pt;width:385.5pt;height:72.3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" fillcolor="white [3201]" strokecolor="#8eaadb [1940]" strokeweight="3pt">
                <v:stroke joinstyle="miter"/>
                <v:textbox>
                  <w:txbxContent>
                    <w:p w14:paraId="439350E3" w14:textId="77777777" w:rsidR="009B4C7C" w:rsidRPr="009B4C7C" w:rsidRDefault="009B4C7C" w:rsidP="009B4C7C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 w:rsidRPr="009B4C7C">
                        <w:rPr>
                          <w:rFonts w:asciiTheme="majorHAnsi" w:hAnsiTheme="majorHAnsi" w:cstheme="majorHAnsi"/>
                          <w:b/>
                          <w:bCs/>
                        </w:rPr>
                        <w:t>STEP 1</w:t>
                      </w:r>
                    </w:p>
                    <w:p w14:paraId="2770BCB5" w14:textId="15533E42" w:rsidR="009B4C7C" w:rsidRPr="009B4C7C" w:rsidRDefault="009B4C7C" w:rsidP="009B4C7C">
                      <w:pPr>
                        <w:jc w:val="center"/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</w:pPr>
                      <w:r w:rsidRPr="009B4C7C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>Download complete genomes from NCBI (</w:t>
                      </w:r>
                      <w:proofErr w:type="spellStart"/>
                      <w:r w:rsidRPr="009B4C7C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>fasta</w:t>
                      </w:r>
                      <w:proofErr w:type="spellEnd"/>
                      <w:r w:rsidRPr="009B4C7C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 xml:space="preserve"> file)</w:t>
                      </w:r>
                    </w:p>
                    <w:p w14:paraId="0592DD13" w14:textId="0270F97A" w:rsidR="009B4C7C" w:rsidRDefault="009B4C7C" w:rsidP="009B4C7C">
                      <w:pPr>
                        <w:jc w:val="center"/>
                      </w:pPr>
                      <w:r>
                        <w:t xml:space="preserve"> </w:t>
                      </w:r>
                    </w:p>
                    <w:p w14:paraId="6E37D5C0" w14:textId="77777777" w:rsidR="009B4C7C" w:rsidRDefault="009B4C7C" w:rsidP="009B4C7C"/>
                  </w:txbxContent>
                </v:textbox>
                <w10:wrap anchorx="margin"/>
              </v:roundrect>
            </w:pict>
          </mc:Fallback>
        </mc:AlternateContent>
      </w:r>
    </w:p>
    <w:p w14:paraId="40728F0F" w14:textId="3410C561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5E70F70" w14:textId="03F942AC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C47FF20" w14:textId="6E87E10F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6A285A" wp14:editId="744CCF1D">
                <wp:simplePos x="0" y="0"/>
                <wp:positionH relativeFrom="column">
                  <wp:posOffset>2994660</wp:posOffset>
                </wp:positionH>
                <wp:positionV relativeFrom="paragraph">
                  <wp:posOffset>123825</wp:posOffset>
                </wp:positionV>
                <wp:extent cx="0" cy="708660"/>
                <wp:effectExtent l="57150" t="0" r="57150" b="5334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866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1C466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235.8pt;margin-top:9.75pt;width:0;height:55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" strokecolor="black [3200]" strokeweight="2.25pt">
                <v:stroke endarrow="block" joinstyle="miter"/>
              </v:shape>
            </w:pict>
          </mc:Fallback>
        </mc:AlternateContent>
      </w:r>
    </w:p>
    <w:p w14:paraId="41133462" w14:textId="77777777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CD7190" w14:textId="763AF23D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C8A729D" w14:textId="4E6C116F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E11BFD" wp14:editId="41B083E4">
                <wp:simplePos x="0" y="0"/>
                <wp:positionH relativeFrom="column">
                  <wp:posOffset>529590</wp:posOffset>
                </wp:positionH>
                <wp:positionV relativeFrom="paragraph">
                  <wp:posOffset>24765</wp:posOffset>
                </wp:positionV>
                <wp:extent cx="4850130" cy="986790"/>
                <wp:effectExtent l="19050" t="19050" r="26670" b="2286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0130" cy="986790"/>
                        </a:xfrm>
                        <a:prstGeom prst="roundRect">
                          <a:avLst/>
                        </a:prstGeom>
                        <a:ln w="381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F2C490" w14:textId="77777777" w:rsidR="009B4C7C" w:rsidRPr="009B4C7C" w:rsidRDefault="009B4C7C" w:rsidP="009B4C7C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9B4C7C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STEP 2</w:t>
                            </w:r>
                          </w:p>
                          <w:p w14:paraId="77BC1972" w14:textId="4A05B6E0" w:rsidR="009B4C7C" w:rsidRPr="009B4C7C" w:rsidRDefault="009B4C7C" w:rsidP="009B4C7C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9B4C7C">
                              <w:rPr>
                                <w:rFonts w:asciiTheme="majorHAnsi" w:hAnsiTheme="majorHAnsi" w:cstheme="majorHAnsi"/>
                              </w:rPr>
                              <w:t xml:space="preserve">Run </w:t>
                            </w:r>
                            <w:proofErr w:type="spellStart"/>
                            <w:r w:rsidRPr="009B4C7C">
                              <w:rPr>
                                <w:rFonts w:asciiTheme="majorHAnsi" w:hAnsiTheme="majorHAnsi" w:cstheme="majorHAnsi"/>
                              </w:rPr>
                              <w:t>pyANI</w:t>
                            </w:r>
                            <w:proofErr w:type="spellEnd"/>
                            <w:r w:rsidRPr="009B4C7C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gramStart"/>
                            <w:r w:rsidRPr="009B4C7C">
                              <w:rPr>
                                <w:rFonts w:asciiTheme="majorHAnsi" w:hAnsiTheme="majorHAnsi" w:cstheme="majorHAnsi"/>
                              </w:rPr>
                              <w:t>script</w:t>
                            </w:r>
                            <w:proofErr w:type="gramEnd"/>
                          </w:p>
                          <w:p w14:paraId="176B9F75" w14:textId="3822BAFF" w:rsidR="009B4C7C" w:rsidRPr="009B4C7C" w:rsidRDefault="009B4C7C" w:rsidP="009B4C7C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9B4C7C">
                              <w:rPr>
                                <w:rFonts w:asciiTheme="majorHAnsi" w:hAnsiTheme="majorHAnsi" w:cstheme="majorHAnsi"/>
                              </w:rPr>
                              <w:t xml:space="preserve">Check phylogeny of genomes, </w:t>
                            </w:r>
                            <w:r w:rsidRPr="009B4C7C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>discard ‘odd’ geno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E11BFD" id="Rectangle: Rounded Corners 3" o:spid="_x0000_s1027" style="position:absolute;left:0;text-align:left;margin-left:41.7pt;margin-top:1.95pt;width:381.9pt;height:77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" fillcolor="white [3201]" strokecolor="#8eaadb [1940]" strokeweight="3pt">
                <v:stroke joinstyle="miter"/>
                <v:textbox>
                  <w:txbxContent>
                    <w:p w14:paraId="57F2C490" w14:textId="77777777" w:rsidR="009B4C7C" w:rsidRPr="009B4C7C" w:rsidRDefault="009B4C7C" w:rsidP="009B4C7C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 w:rsidRPr="009B4C7C">
                        <w:rPr>
                          <w:rFonts w:asciiTheme="majorHAnsi" w:hAnsiTheme="majorHAnsi" w:cstheme="majorHAnsi"/>
                          <w:b/>
                          <w:bCs/>
                        </w:rPr>
                        <w:t>STEP 2</w:t>
                      </w:r>
                    </w:p>
                    <w:p w14:paraId="77BC1972" w14:textId="4A05B6E0" w:rsidR="009B4C7C" w:rsidRPr="009B4C7C" w:rsidRDefault="009B4C7C" w:rsidP="009B4C7C">
                      <w:pPr>
                        <w:jc w:val="center"/>
                        <w:rPr>
                          <w:rFonts w:asciiTheme="majorHAnsi" w:hAnsiTheme="majorHAnsi" w:cstheme="majorHAnsi"/>
                        </w:rPr>
                      </w:pPr>
                      <w:r w:rsidRPr="009B4C7C">
                        <w:rPr>
                          <w:rFonts w:asciiTheme="majorHAnsi" w:hAnsiTheme="majorHAnsi" w:cstheme="majorHAnsi"/>
                        </w:rPr>
                        <w:t xml:space="preserve">Run </w:t>
                      </w:r>
                      <w:proofErr w:type="spellStart"/>
                      <w:r w:rsidRPr="009B4C7C">
                        <w:rPr>
                          <w:rFonts w:asciiTheme="majorHAnsi" w:hAnsiTheme="majorHAnsi" w:cstheme="majorHAnsi"/>
                        </w:rPr>
                        <w:t>pyANI</w:t>
                      </w:r>
                      <w:proofErr w:type="spellEnd"/>
                      <w:r w:rsidRPr="009B4C7C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proofErr w:type="gramStart"/>
                      <w:r w:rsidRPr="009B4C7C">
                        <w:rPr>
                          <w:rFonts w:asciiTheme="majorHAnsi" w:hAnsiTheme="majorHAnsi" w:cstheme="majorHAnsi"/>
                        </w:rPr>
                        <w:t>script</w:t>
                      </w:r>
                      <w:proofErr w:type="gramEnd"/>
                    </w:p>
                    <w:p w14:paraId="176B9F75" w14:textId="3822BAFF" w:rsidR="009B4C7C" w:rsidRPr="009B4C7C" w:rsidRDefault="009B4C7C" w:rsidP="009B4C7C">
                      <w:pPr>
                        <w:jc w:val="center"/>
                        <w:rPr>
                          <w:rFonts w:asciiTheme="majorHAnsi" w:hAnsiTheme="majorHAnsi" w:cstheme="majorHAnsi"/>
                        </w:rPr>
                      </w:pPr>
                      <w:r w:rsidRPr="009B4C7C">
                        <w:rPr>
                          <w:rFonts w:asciiTheme="majorHAnsi" w:hAnsiTheme="majorHAnsi" w:cstheme="majorHAnsi"/>
                        </w:rPr>
                        <w:t xml:space="preserve">Check phylogeny of genomes, </w:t>
                      </w:r>
                      <w:r w:rsidRPr="009B4C7C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>discard ‘odd’ genome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65BA796" w14:textId="2FE0B04B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538E1F7" w14:textId="77777777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41643E" w14:textId="59D7F1E1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3E29E6" wp14:editId="1A6908AA">
                <wp:simplePos x="0" y="0"/>
                <wp:positionH relativeFrom="column">
                  <wp:posOffset>3112770</wp:posOffset>
                </wp:positionH>
                <wp:positionV relativeFrom="paragraph">
                  <wp:posOffset>177800</wp:posOffset>
                </wp:positionV>
                <wp:extent cx="0" cy="708660"/>
                <wp:effectExtent l="57150" t="0" r="57150" b="5334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866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2D5771" id="Straight Arrow Connector 4" o:spid="_x0000_s1026" type="#_x0000_t32" style="position:absolute;margin-left:245.1pt;margin-top:14pt;width:0;height:5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" strokecolor="black [3200]" strokeweight="2.25pt">
                <v:stroke endarrow="block" joinstyle="miter"/>
              </v:shape>
            </w:pict>
          </mc:Fallback>
        </mc:AlternateContent>
      </w:r>
    </w:p>
    <w:p w14:paraId="51AFA279" w14:textId="77777777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F8D0D9" w14:textId="77777777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710D51" w14:textId="6C68219C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AB04D3" wp14:editId="44479B97">
                <wp:simplePos x="0" y="0"/>
                <wp:positionH relativeFrom="column">
                  <wp:posOffset>582930</wp:posOffset>
                </wp:positionH>
                <wp:positionV relativeFrom="paragraph">
                  <wp:posOffset>63500</wp:posOffset>
                </wp:positionV>
                <wp:extent cx="4792980" cy="963930"/>
                <wp:effectExtent l="19050" t="19050" r="26670" b="2667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92980" cy="963930"/>
                        </a:xfrm>
                        <a:prstGeom prst="roundRect">
                          <a:avLst/>
                        </a:prstGeom>
                        <a:ln w="381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3FC46E" w14:textId="77777777" w:rsidR="009B4C7C" w:rsidRDefault="009B4C7C" w:rsidP="009B4C7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F1B72">
                              <w:rPr>
                                <w:b/>
                                <w:bCs/>
                              </w:rPr>
                              <w:t xml:space="preserve">STEP </w:t>
                            </w:r>
                            <w:r>
                              <w:rPr>
                                <w:b/>
                                <w:bCs/>
                              </w:rPr>
                              <w:t>3</w:t>
                            </w:r>
                          </w:p>
                          <w:p w14:paraId="2F683343" w14:textId="50122D6E" w:rsidR="009B4C7C" w:rsidRPr="009B4C7C" w:rsidRDefault="009B4C7C" w:rsidP="009B4C7C">
                            <w:pPr>
                              <w:jc w:val="center"/>
                            </w:pPr>
                            <w:r w:rsidRPr="009B4C7C">
                              <w:t xml:space="preserve">Run </w:t>
                            </w:r>
                            <w:proofErr w:type="spellStart"/>
                            <w:r w:rsidRPr="009B4C7C">
                              <w:t>prokk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gramStart"/>
                            <w:r>
                              <w:t>script</w:t>
                            </w:r>
                            <w:proofErr w:type="gramEnd"/>
                          </w:p>
                          <w:p w14:paraId="655F970F" w14:textId="77777777" w:rsidR="009B4C7C" w:rsidRDefault="009B4C7C" w:rsidP="009B4C7C">
                            <w:pPr>
                              <w:jc w:val="center"/>
                            </w:pPr>
                            <w:r>
                              <w:t xml:space="preserve">Annotate gene </w:t>
                            </w:r>
                            <w:proofErr w:type="gramStart"/>
                            <w:r>
                              <w:t>conten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EAB04D3" id="Rectangle: Rounded Corners 5" o:spid="_x0000_s1028" style="position:absolute;left:0;text-align:left;margin-left:45.9pt;margin-top:5pt;width:377.4pt;height:7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" fillcolor="white [3201]" strokecolor="#8eaadb [1940]" strokeweight="3pt">
                <v:stroke joinstyle="miter"/>
                <v:textbox>
                  <w:txbxContent>
                    <w:p w14:paraId="6C3FC46E" w14:textId="77777777" w:rsidR="009B4C7C" w:rsidRDefault="009B4C7C" w:rsidP="009B4C7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F1B72">
                        <w:rPr>
                          <w:b/>
                          <w:bCs/>
                        </w:rPr>
                        <w:t xml:space="preserve">STEP </w:t>
                      </w:r>
                      <w:r>
                        <w:rPr>
                          <w:b/>
                          <w:bCs/>
                        </w:rPr>
                        <w:t>3</w:t>
                      </w:r>
                    </w:p>
                    <w:p w14:paraId="2F683343" w14:textId="50122D6E" w:rsidR="009B4C7C" w:rsidRPr="009B4C7C" w:rsidRDefault="009B4C7C" w:rsidP="009B4C7C">
                      <w:pPr>
                        <w:jc w:val="center"/>
                      </w:pPr>
                      <w:r w:rsidRPr="009B4C7C">
                        <w:t xml:space="preserve">Run </w:t>
                      </w:r>
                      <w:proofErr w:type="spellStart"/>
                      <w:r w:rsidRPr="009B4C7C">
                        <w:t>prokka</w:t>
                      </w:r>
                      <w:proofErr w:type="spellEnd"/>
                      <w:r>
                        <w:t xml:space="preserve"> </w:t>
                      </w:r>
                      <w:proofErr w:type="gramStart"/>
                      <w:r>
                        <w:t>script</w:t>
                      </w:r>
                      <w:proofErr w:type="gramEnd"/>
                    </w:p>
                    <w:p w14:paraId="655F970F" w14:textId="77777777" w:rsidR="009B4C7C" w:rsidRDefault="009B4C7C" w:rsidP="009B4C7C">
                      <w:pPr>
                        <w:jc w:val="center"/>
                      </w:pPr>
                      <w:r>
                        <w:t xml:space="preserve">Annotate gene </w:t>
                      </w:r>
                      <w:proofErr w:type="gramStart"/>
                      <w:r>
                        <w:t>content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</w:p>
    <w:p w14:paraId="4118B943" w14:textId="77777777" w:rsidR="009B4C7C" w:rsidRDefault="009B4C7C" w:rsidP="009B4C7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C881B33" w14:textId="35BEC212" w:rsidR="009B4C7C" w:rsidRDefault="009B4C7C" w:rsidP="009B4C7C">
      <w:pPr>
        <w:ind w:left="2880"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okka</w:t>
      </w:r>
      <w:proofErr w:type="spellEnd"/>
    </w:p>
    <w:p w14:paraId="3C8867E4" w14:textId="10B65444" w:rsidR="009B4C7C" w:rsidRDefault="009B4C7C" w:rsidP="009B4C7C">
      <w:pPr>
        <w:ind w:left="28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0D4BF1" wp14:editId="5BDF6B8A">
                <wp:simplePos x="0" y="0"/>
                <wp:positionH relativeFrom="column">
                  <wp:posOffset>3089910</wp:posOffset>
                </wp:positionH>
                <wp:positionV relativeFrom="paragraph">
                  <wp:posOffset>205105</wp:posOffset>
                </wp:positionV>
                <wp:extent cx="0" cy="708660"/>
                <wp:effectExtent l="57150" t="0" r="57150" b="5334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866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FEF5A" id="Straight Arrow Connector 6" o:spid="_x0000_s1026" type="#_x0000_t32" style="position:absolute;margin-left:243.3pt;margin-top:16.15pt;width:0;height:55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" strokecolor="black [3200]" strokeweight="2.25pt">
                <v:stroke endarrow="block" joinstyle="miter"/>
              </v:shape>
            </w:pict>
          </mc:Fallback>
        </mc:AlternateContent>
      </w:r>
    </w:p>
    <w:p w14:paraId="5806731D" w14:textId="77777777" w:rsidR="009B4C7C" w:rsidRDefault="009B4C7C" w:rsidP="009B4C7C">
      <w:pPr>
        <w:ind w:left="2880" w:firstLine="720"/>
        <w:rPr>
          <w:rFonts w:ascii="Times New Roman" w:hAnsi="Times New Roman" w:cs="Times New Roman"/>
          <w:sz w:val="24"/>
          <w:szCs w:val="24"/>
        </w:rPr>
      </w:pPr>
    </w:p>
    <w:p w14:paraId="0A7AFED9" w14:textId="77777777" w:rsidR="009B4C7C" w:rsidRDefault="009B4C7C" w:rsidP="009B4C7C">
      <w:pPr>
        <w:ind w:left="2880" w:firstLine="720"/>
        <w:rPr>
          <w:rFonts w:ascii="Times New Roman" w:hAnsi="Times New Roman" w:cs="Times New Roman"/>
          <w:sz w:val="24"/>
          <w:szCs w:val="24"/>
        </w:rPr>
      </w:pPr>
    </w:p>
    <w:p w14:paraId="2B8F801C" w14:textId="3875153F" w:rsidR="009B4C7C" w:rsidRDefault="009B4C7C" w:rsidP="009B4C7C">
      <w:pPr>
        <w:ind w:left="28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053B81" wp14:editId="1B5558F0">
                <wp:simplePos x="0" y="0"/>
                <wp:positionH relativeFrom="column">
                  <wp:posOffset>689610</wp:posOffset>
                </wp:positionH>
                <wp:positionV relativeFrom="paragraph">
                  <wp:posOffset>125095</wp:posOffset>
                </wp:positionV>
                <wp:extent cx="4655820" cy="986790"/>
                <wp:effectExtent l="19050" t="19050" r="11430" b="2286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5820" cy="986790"/>
                        </a:xfrm>
                        <a:prstGeom prst="roundRect">
                          <a:avLst/>
                        </a:prstGeom>
                        <a:ln w="381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0B563B" w14:textId="5C1948D4" w:rsidR="009B4C7C" w:rsidRDefault="009B4C7C" w:rsidP="009B4C7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F1B72">
                              <w:rPr>
                                <w:b/>
                                <w:bCs/>
                              </w:rPr>
                              <w:t xml:space="preserve">STEP </w:t>
                            </w:r>
                            <w:r w:rsidR="00A36E18">
                              <w:rPr>
                                <w:b/>
                                <w:bCs/>
                              </w:rPr>
                              <w:t>4</w:t>
                            </w:r>
                          </w:p>
                          <w:p w14:paraId="575EFED2" w14:textId="64555BC6" w:rsidR="009B4C7C" w:rsidRPr="009B4C7C" w:rsidRDefault="009B4C7C" w:rsidP="009B4C7C">
                            <w:pPr>
                              <w:jc w:val="center"/>
                            </w:pPr>
                            <w:r w:rsidRPr="009B4C7C">
                              <w:t xml:space="preserve">Run Roary </w:t>
                            </w:r>
                            <w:proofErr w:type="gramStart"/>
                            <w:r w:rsidRPr="009B4C7C">
                              <w:t>script</w:t>
                            </w:r>
                            <w:proofErr w:type="gramEnd"/>
                          </w:p>
                          <w:p w14:paraId="3EF7E89B" w14:textId="77777777" w:rsidR="009B4C7C" w:rsidRDefault="009B4C7C" w:rsidP="009B4C7C">
                            <w:pPr>
                              <w:jc w:val="center"/>
                            </w:pPr>
                            <w:r>
                              <w:t xml:space="preserve">Compare gene </w:t>
                            </w:r>
                            <w:proofErr w:type="gramStart"/>
                            <w:r>
                              <w:t>conten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053B81" id="Rectangle: Rounded Corners 9" o:spid="_x0000_s1029" style="position:absolute;left:0;text-align:left;margin-left:54.3pt;margin-top:9.85pt;width:366.6pt;height:77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" fillcolor="white [3201]" strokecolor="#8eaadb [1940]" strokeweight="3pt">
                <v:stroke joinstyle="miter"/>
                <v:textbox>
                  <w:txbxContent>
                    <w:p w14:paraId="250B563B" w14:textId="5C1948D4" w:rsidR="009B4C7C" w:rsidRDefault="009B4C7C" w:rsidP="009B4C7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F1B72">
                        <w:rPr>
                          <w:b/>
                          <w:bCs/>
                        </w:rPr>
                        <w:t xml:space="preserve">STEP </w:t>
                      </w:r>
                      <w:r w:rsidR="00A36E18">
                        <w:rPr>
                          <w:b/>
                          <w:bCs/>
                        </w:rPr>
                        <w:t>4</w:t>
                      </w:r>
                    </w:p>
                    <w:p w14:paraId="575EFED2" w14:textId="64555BC6" w:rsidR="009B4C7C" w:rsidRPr="009B4C7C" w:rsidRDefault="009B4C7C" w:rsidP="009B4C7C">
                      <w:pPr>
                        <w:jc w:val="center"/>
                      </w:pPr>
                      <w:r w:rsidRPr="009B4C7C">
                        <w:t xml:space="preserve">Run Roary </w:t>
                      </w:r>
                      <w:proofErr w:type="gramStart"/>
                      <w:r w:rsidRPr="009B4C7C">
                        <w:t>script</w:t>
                      </w:r>
                      <w:proofErr w:type="gramEnd"/>
                    </w:p>
                    <w:p w14:paraId="3EF7E89B" w14:textId="77777777" w:rsidR="009B4C7C" w:rsidRDefault="009B4C7C" w:rsidP="009B4C7C">
                      <w:pPr>
                        <w:jc w:val="center"/>
                      </w:pPr>
                      <w:r>
                        <w:t xml:space="preserve">Compare gene </w:t>
                      </w:r>
                      <w:proofErr w:type="gramStart"/>
                      <w:r>
                        <w:t>content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</w:p>
    <w:p w14:paraId="1849F948" w14:textId="3595373E" w:rsidR="009B4C7C" w:rsidRDefault="009B4C7C" w:rsidP="009B4C7C">
      <w:pPr>
        <w:ind w:left="28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8ECF002" w14:textId="17136554" w:rsidR="009B4C7C" w:rsidRPr="00204589" w:rsidRDefault="009B4C7C" w:rsidP="009B4C7C">
      <w:pPr>
        <w:rPr>
          <w:rFonts w:ascii="Times New Roman" w:hAnsi="Times New Roman" w:cs="Times New Roman"/>
          <w:sz w:val="24"/>
          <w:szCs w:val="24"/>
        </w:rPr>
      </w:pPr>
    </w:p>
    <w:p w14:paraId="64C0670C" w14:textId="77777777" w:rsidR="009B4C7C" w:rsidRPr="00204589" w:rsidRDefault="009B4C7C" w:rsidP="009B4C7C">
      <w:pPr>
        <w:rPr>
          <w:rFonts w:ascii="Times New Roman" w:hAnsi="Times New Roman" w:cs="Times New Roman"/>
          <w:sz w:val="24"/>
          <w:szCs w:val="24"/>
        </w:rPr>
      </w:pPr>
    </w:p>
    <w:p w14:paraId="443E2DE5" w14:textId="65E4D132" w:rsidR="009B4C7C" w:rsidRDefault="009B4C7C" w:rsidP="009B4C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B84144C" wp14:editId="5D52B0F7">
                <wp:simplePos x="0" y="0"/>
                <wp:positionH relativeFrom="column">
                  <wp:posOffset>3116580</wp:posOffset>
                </wp:positionH>
                <wp:positionV relativeFrom="paragraph">
                  <wp:posOffset>10795</wp:posOffset>
                </wp:positionV>
                <wp:extent cx="0" cy="708660"/>
                <wp:effectExtent l="57150" t="0" r="57150" b="5334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866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F41D41" id="Straight Arrow Connector 10" o:spid="_x0000_s1026" type="#_x0000_t32" style="position:absolute;margin-left:245.4pt;margin-top:.85pt;width:0;height:55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" strokecolor="black [3200]" strokeweight="2.25pt">
                <v:stroke endarrow="block" joinstyle="miter"/>
              </v:shape>
            </w:pict>
          </mc:Fallback>
        </mc:AlternateContent>
      </w:r>
    </w:p>
    <w:p w14:paraId="207391AB" w14:textId="7ACCCDF1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CA8210B" w14:textId="6C4C51C3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A0C7580" wp14:editId="24159E86">
                <wp:simplePos x="0" y="0"/>
                <wp:positionH relativeFrom="column">
                  <wp:posOffset>777240</wp:posOffset>
                </wp:positionH>
                <wp:positionV relativeFrom="paragraph">
                  <wp:posOffset>125730</wp:posOffset>
                </wp:positionV>
                <wp:extent cx="4488180" cy="918210"/>
                <wp:effectExtent l="19050" t="19050" r="26670" b="15240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8180" cy="918210"/>
                        </a:xfrm>
                        <a:prstGeom prst="roundRect">
                          <a:avLst/>
                        </a:prstGeom>
                        <a:ln w="381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E56B70" w14:textId="4FA70563" w:rsidR="009B4C7C" w:rsidRPr="006F1B72" w:rsidRDefault="009B4C7C" w:rsidP="009B4C7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F1B72">
                              <w:rPr>
                                <w:b/>
                                <w:bCs/>
                              </w:rPr>
                              <w:t xml:space="preserve">STEP </w:t>
                            </w:r>
                            <w:r w:rsidR="00A36E18">
                              <w:rPr>
                                <w:b/>
                                <w:bCs/>
                              </w:rPr>
                              <w:t>5</w:t>
                            </w:r>
                          </w:p>
                          <w:p w14:paraId="7E57A38A" w14:textId="1DB02C3A" w:rsidR="009B4C7C" w:rsidRDefault="009B4C7C" w:rsidP="009B4C7C">
                            <w:pPr>
                              <w:jc w:val="center"/>
                            </w:pPr>
                            <w:r>
                              <w:t xml:space="preserve">Analyze &amp; produce list of interested </w:t>
                            </w:r>
                            <w:proofErr w:type="gramStart"/>
                            <w:r>
                              <w:t>gene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0C7580" id="Rectangle: Rounded Corners 11" o:spid="_x0000_s1030" style="position:absolute;margin-left:61.2pt;margin-top:9.9pt;width:353.4pt;height:72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" fillcolor="white [3201]" strokecolor="#8eaadb [1940]" strokeweight="3pt">
                <v:stroke joinstyle="miter"/>
                <v:textbox>
                  <w:txbxContent>
                    <w:p w14:paraId="6AE56B70" w14:textId="4FA70563" w:rsidR="009B4C7C" w:rsidRPr="006F1B72" w:rsidRDefault="009B4C7C" w:rsidP="009B4C7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F1B72">
                        <w:rPr>
                          <w:b/>
                          <w:bCs/>
                        </w:rPr>
                        <w:t xml:space="preserve">STEP </w:t>
                      </w:r>
                      <w:r w:rsidR="00A36E18">
                        <w:rPr>
                          <w:b/>
                          <w:bCs/>
                        </w:rPr>
                        <w:t>5</w:t>
                      </w:r>
                    </w:p>
                    <w:p w14:paraId="7E57A38A" w14:textId="1DB02C3A" w:rsidR="009B4C7C" w:rsidRDefault="009B4C7C" w:rsidP="009B4C7C">
                      <w:pPr>
                        <w:jc w:val="center"/>
                      </w:pPr>
                      <w:r>
                        <w:t xml:space="preserve">Analyze &amp; produce list of interested </w:t>
                      </w:r>
                      <w:proofErr w:type="gramStart"/>
                      <w:r>
                        <w:t>genes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9086742" w14:textId="38CCCC4B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3A02E71" wp14:editId="53225D52">
                <wp:simplePos x="0" y="0"/>
                <wp:positionH relativeFrom="column">
                  <wp:posOffset>-285750</wp:posOffset>
                </wp:positionH>
                <wp:positionV relativeFrom="paragraph">
                  <wp:posOffset>4491990</wp:posOffset>
                </wp:positionV>
                <wp:extent cx="2377440" cy="918210"/>
                <wp:effectExtent l="19050" t="19050" r="22860" b="1524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0" cy="918210"/>
                        </a:xfrm>
                        <a:prstGeom prst="roundRect">
                          <a:avLst/>
                        </a:prstGeom>
                        <a:ln w="381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E54890" w14:textId="77777777" w:rsidR="009B4C7C" w:rsidRPr="006F1B72" w:rsidRDefault="009B4C7C" w:rsidP="009B4C7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F1B72">
                              <w:rPr>
                                <w:b/>
                                <w:bCs/>
                              </w:rPr>
                              <w:t xml:space="preserve">STEP </w:t>
                            </w:r>
                            <w:r>
                              <w:rPr>
                                <w:b/>
                                <w:bCs/>
                              </w:rPr>
                              <w:t>8</w:t>
                            </w:r>
                          </w:p>
                          <w:p w14:paraId="1D1DB5EC" w14:textId="77777777" w:rsidR="009B4C7C" w:rsidRDefault="009B4C7C" w:rsidP="009B4C7C">
                            <w:pPr>
                              <w:jc w:val="center"/>
                            </w:pPr>
                            <w:r>
                              <w:t xml:space="preserve">Blast genes to see if they target other species than those of </w:t>
                            </w:r>
                            <w:proofErr w:type="gramStart"/>
                            <w:r>
                              <w:t>interes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A02E71" id="Rectangle: Rounded Corners 15" o:spid="_x0000_s1031" style="position:absolute;margin-left:-22.5pt;margin-top:353.7pt;width:187.2pt;height:72.3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" fillcolor="white [3201]" strokecolor="#8eaadb [1940]" strokeweight="3pt">
                <v:stroke joinstyle="miter"/>
                <v:textbox>
                  <w:txbxContent>
                    <w:p w14:paraId="5EE54890" w14:textId="77777777" w:rsidR="009B4C7C" w:rsidRPr="006F1B72" w:rsidRDefault="009B4C7C" w:rsidP="009B4C7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F1B72">
                        <w:rPr>
                          <w:b/>
                          <w:bCs/>
                        </w:rPr>
                        <w:t xml:space="preserve">STEP </w:t>
                      </w:r>
                      <w:r>
                        <w:rPr>
                          <w:b/>
                          <w:bCs/>
                        </w:rPr>
                        <w:t>8</w:t>
                      </w:r>
                    </w:p>
                    <w:p w14:paraId="1D1DB5EC" w14:textId="77777777" w:rsidR="009B4C7C" w:rsidRDefault="009B4C7C" w:rsidP="009B4C7C">
                      <w:pPr>
                        <w:jc w:val="center"/>
                      </w:pPr>
                      <w:r>
                        <w:t xml:space="preserve">Blast genes to see if they target other species than those of </w:t>
                      </w:r>
                      <w:proofErr w:type="gramStart"/>
                      <w:r>
                        <w:t>interest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862FC70" wp14:editId="387B32E0">
                <wp:simplePos x="0" y="0"/>
                <wp:positionH relativeFrom="column">
                  <wp:posOffset>826770</wp:posOffset>
                </wp:positionH>
                <wp:positionV relativeFrom="paragraph">
                  <wp:posOffset>3733800</wp:posOffset>
                </wp:positionV>
                <wp:extent cx="0" cy="708660"/>
                <wp:effectExtent l="57150" t="0" r="57150" b="5334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866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09CFD" id="Straight Arrow Connector 14" o:spid="_x0000_s1026" type="#_x0000_t32" style="position:absolute;margin-left:65.1pt;margin-top:294pt;width:0;height:55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" strokecolor="black [3200]" strokeweight="2.2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95B7B36" wp14:editId="7592BD87">
                <wp:simplePos x="0" y="0"/>
                <wp:positionH relativeFrom="column">
                  <wp:posOffset>-270510</wp:posOffset>
                </wp:positionH>
                <wp:positionV relativeFrom="paragraph">
                  <wp:posOffset>2762250</wp:posOffset>
                </wp:positionV>
                <wp:extent cx="2377440" cy="918210"/>
                <wp:effectExtent l="19050" t="19050" r="22860" b="15240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0" cy="918210"/>
                        </a:xfrm>
                        <a:prstGeom prst="roundRect">
                          <a:avLst/>
                        </a:prstGeom>
                        <a:ln w="381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A29E22" w14:textId="77777777" w:rsidR="009B4C7C" w:rsidRPr="006F1B72" w:rsidRDefault="009B4C7C" w:rsidP="009B4C7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F1B72">
                              <w:rPr>
                                <w:b/>
                                <w:bCs/>
                              </w:rPr>
                              <w:t xml:space="preserve">STEP </w:t>
                            </w:r>
                            <w:r>
                              <w:rPr>
                                <w:b/>
                                <w:bCs/>
                              </w:rPr>
                              <w:t>7</w:t>
                            </w:r>
                          </w:p>
                          <w:p w14:paraId="11997857" w14:textId="77777777" w:rsidR="009B4C7C" w:rsidRDefault="009B4C7C" w:rsidP="009B4C7C">
                            <w:pPr>
                              <w:jc w:val="center"/>
                            </w:pPr>
                            <w:r>
                              <w:t xml:space="preserve">With list extract </w:t>
                            </w:r>
                            <w:proofErr w:type="spellStart"/>
                            <w:r>
                              <w:t>fasta</w:t>
                            </w:r>
                            <w:proofErr w:type="spellEnd"/>
                            <w:r>
                              <w:t xml:space="preserve"> files using the name of the ge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5B7B36" id="Rectangle: Rounded Corners 13" o:spid="_x0000_s1032" style="position:absolute;margin-left:-21.3pt;margin-top:217.5pt;width:187.2pt;height:72.3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" fillcolor="white [3201]" strokecolor="#8eaadb [1940]" strokeweight="3pt">
                <v:stroke joinstyle="miter"/>
                <v:textbox>
                  <w:txbxContent>
                    <w:p w14:paraId="78A29E22" w14:textId="77777777" w:rsidR="009B4C7C" w:rsidRPr="006F1B72" w:rsidRDefault="009B4C7C" w:rsidP="009B4C7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F1B72">
                        <w:rPr>
                          <w:b/>
                          <w:bCs/>
                        </w:rPr>
                        <w:t xml:space="preserve">STEP </w:t>
                      </w:r>
                      <w:r>
                        <w:rPr>
                          <w:b/>
                          <w:bCs/>
                        </w:rPr>
                        <w:t>7</w:t>
                      </w:r>
                    </w:p>
                    <w:p w14:paraId="11997857" w14:textId="77777777" w:rsidR="009B4C7C" w:rsidRDefault="009B4C7C" w:rsidP="009B4C7C">
                      <w:pPr>
                        <w:jc w:val="center"/>
                      </w:pPr>
                      <w:r>
                        <w:t xml:space="preserve">With list extract </w:t>
                      </w:r>
                      <w:proofErr w:type="spellStart"/>
                      <w:r>
                        <w:t>fasta</w:t>
                      </w:r>
                      <w:proofErr w:type="spellEnd"/>
                      <w:r>
                        <w:t xml:space="preserve"> files using the name of the gene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97DC800" wp14:editId="5E650E82">
                <wp:simplePos x="0" y="0"/>
                <wp:positionH relativeFrom="column">
                  <wp:posOffset>880110</wp:posOffset>
                </wp:positionH>
                <wp:positionV relativeFrom="paragraph">
                  <wp:posOffset>2004060</wp:posOffset>
                </wp:positionV>
                <wp:extent cx="0" cy="708660"/>
                <wp:effectExtent l="57150" t="0" r="57150" b="5334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866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0157ED" id="Straight Arrow Connector 12" o:spid="_x0000_s1026" type="#_x0000_t32" style="position:absolute;margin-left:69.3pt;margin-top:157.8pt;width:0;height:55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" strokecolor="black [3200]" strokeweight="2.2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7F158B2" wp14:editId="114F5092">
                <wp:simplePos x="0" y="0"/>
                <wp:positionH relativeFrom="column">
                  <wp:posOffset>3185160</wp:posOffset>
                </wp:positionH>
                <wp:positionV relativeFrom="paragraph">
                  <wp:posOffset>-708660</wp:posOffset>
                </wp:positionV>
                <wp:extent cx="0" cy="708660"/>
                <wp:effectExtent l="57150" t="0" r="57150" b="53340"/>
                <wp:wrapNone/>
                <wp:docPr id="1837853026" name="Straight Arrow Connector 1837853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866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C4543F" id="Straight Arrow Connector 1837853026" o:spid="_x0000_s1026" type="#_x0000_t32" style="position:absolute;margin-left:250.8pt;margin-top:-55.8pt;width:0;height:55.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" strokecolor="windowText" strokeweight="2.2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AFEB56F" wp14:editId="60B1E49B">
                <wp:simplePos x="0" y="0"/>
                <wp:positionH relativeFrom="margin">
                  <wp:posOffset>1127760</wp:posOffset>
                </wp:positionH>
                <wp:positionV relativeFrom="paragraph">
                  <wp:posOffset>11430</wp:posOffset>
                </wp:positionV>
                <wp:extent cx="4008120" cy="1078230"/>
                <wp:effectExtent l="19050" t="19050" r="11430" b="26670"/>
                <wp:wrapNone/>
                <wp:docPr id="44" name="Rectangle: Rounded Corners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8120" cy="107823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rgbClr val="4472C4">
                              <a:lumMod val="60000"/>
                              <a:lumOff val="4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8D8EED7" w14:textId="1FD0F695" w:rsidR="009B4C7C" w:rsidRPr="006F1B72" w:rsidRDefault="009B4C7C" w:rsidP="009B4C7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F1B72">
                              <w:rPr>
                                <w:b/>
                                <w:bCs/>
                              </w:rPr>
                              <w:t xml:space="preserve">STEP </w:t>
                            </w:r>
                            <w:r w:rsidR="00A36E18">
                              <w:rPr>
                                <w:b/>
                                <w:bCs/>
                              </w:rPr>
                              <w:t>6</w:t>
                            </w:r>
                          </w:p>
                          <w:p w14:paraId="054F6D6C" w14:textId="6EC10C4E" w:rsidR="009B4C7C" w:rsidRDefault="009B4C7C" w:rsidP="009B4C7C">
                            <w:pPr>
                              <w:jc w:val="center"/>
                            </w:pPr>
                            <w:r>
                              <w:t xml:space="preserve">Extract </w:t>
                            </w:r>
                            <w:proofErr w:type="spellStart"/>
                            <w:r>
                              <w:t>Fasta</w:t>
                            </w:r>
                            <w:proofErr w:type="spellEnd"/>
                            <w:r>
                              <w:t xml:space="preserve"> files for each gene of interest and BLA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FEB56F" id="Rectangle: Rounded Corners 44" o:spid="_x0000_s1033" style="position:absolute;margin-left:88.8pt;margin-top:.9pt;width:315.6pt;height:84.9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" fillcolor="window" strokecolor="#8faadc" strokeweight="3pt">
                <v:stroke joinstyle="miter"/>
                <v:textbox>
                  <w:txbxContent>
                    <w:p w14:paraId="08D8EED7" w14:textId="1FD0F695" w:rsidR="009B4C7C" w:rsidRPr="006F1B72" w:rsidRDefault="009B4C7C" w:rsidP="009B4C7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F1B72">
                        <w:rPr>
                          <w:b/>
                          <w:bCs/>
                        </w:rPr>
                        <w:t xml:space="preserve">STEP </w:t>
                      </w:r>
                      <w:r w:rsidR="00A36E18">
                        <w:rPr>
                          <w:b/>
                          <w:bCs/>
                        </w:rPr>
                        <w:t>6</w:t>
                      </w:r>
                    </w:p>
                    <w:p w14:paraId="054F6D6C" w14:textId="6EC10C4E" w:rsidR="009B4C7C" w:rsidRDefault="009B4C7C" w:rsidP="009B4C7C">
                      <w:pPr>
                        <w:jc w:val="center"/>
                      </w:pPr>
                      <w:r>
                        <w:t xml:space="preserve">Extract </w:t>
                      </w:r>
                      <w:proofErr w:type="spellStart"/>
                      <w:r>
                        <w:t>Fasta</w:t>
                      </w:r>
                      <w:proofErr w:type="spellEnd"/>
                      <w:r>
                        <w:t xml:space="preserve"> files for each gene of interest and BLAST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41B6E64" w14:textId="184033A5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97E7798" wp14:editId="1A726D82">
                <wp:simplePos x="0" y="0"/>
                <wp:positionH relativeFrom="column">
                  <wp:posOffset>3246120</wp:posOffset>
                </wp:positionH>
                <wp:positionV relativeFrom="paragraph">
                  <wp:posOffset>71755</wp:posOffset>
                </wp:positionV>
                <wp:extent cx="0" cy="708660"/>
                <wp:effectExtent l="57150" t="0" r="57150" b="5334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8660"/>
                        </a:xfrm>
                        <a:prstGeom prst="straightConnector1">
                          <a:avLst/>
                        </a:prstGeom>
                        <a:noFill/>
                        <a:ln w="28575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5BF84" id="Straight Arrow Connector 45" o:spid="_x0000_s1026" type="#_x0000_t32" style="position:absolute;margin-left:255.6pt;margin-top:5.65pt;width:0;height:55.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" strokecolor="windowText" strokeweight="2.25pt">
                <v:stroke endarrow="block" joinstyle="miter"/>
              </v:shape>
            </w:pict>
          </mc:Fallback>
        </mc:AlternateContent>
      </w:r>
    </w:p>
    <w:p w14:paraId="2B4A0924" w14:textId="30801653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24D6A24" w14:textId="36C334C4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2A282B" wp14:editId="33970498">
                <wp:simplePos x="0" y="0"/>
                <wp:positionH relativeFrom="column">
                  <wp:posOffset>1131570</wp:posOffset>
                </wp:positionH>
                <wp:positionV relativeFrom="paragraph">
                  <wp:posOffset>203835</wp:posOffset>
                </wp:positionV>
                <wp:extent cx="4050030" cy="1078230"/>
                <wp:effectExtent l="19050" t="19050" r="26670" b="26670"/>
                <wp:wrapNone/>
                <wp:docPr id="46" name="Rectangle: Rounded Corners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0030" cy="107823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38100" cap="flat" cmpd="sng" algn="ctr">
                          <a:solidFill>
                            <a:srgbClr val="4472C4">
                              <a:lumMod val="60000"/>
                              <a:lumOff val="4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2D1DBBF" w14:textId="08870F4E" w:rsidR="009B4C7C" w:rsidRPr="006F1B72" w:rsidRDefault="009B4C7C" w:rsidP="009B4C7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F1B72">
                              <w:rPr>
                                <w:b/>
                                <w:bCs/>
                              </w:rPr>
                              <w:t xml:space="preserve">STEP </w:t>
                            </w:r>
                            <w:r w:rsidR="00A36E18">
                              <w:rPr>
                                <w:b/>
                                <w:bCs/>
                              </w:rPr>
                              <w:t>7</w:t>
                            </w:r>
                          </w:p>
                          <w:p w14:paraId="10307751" w14:textId="77777777" w:rsidR="009944C5" w:rsidRDefault="009B4C7C" w:rsidP="009B4C7C">
                            <w:pPr>
                              <w:jc w:val="center"/>
                            </w:pPr>
                            <w:r>
                              <w:t xml:space="preserve">Run faster2primer </w:t>
                            </w:r>
                            <w:proofErr w:type="gramStart"/>
                            <w:r>
                              <w:t>script</w:t>
                            </w:r>
                            <w:proofErr w:type="gramEnd"/>
                            <w:r>
                              <w:t xml:space="preserve"> </w:t>
                            </w:r>
                          </w:p>
                          <w:p w14:paraId="57E8109E" w14:textId="5872A6C9" w:rsidR="009B4C7C" w:rsidRDefault="009944C5" w:rsidP="009B4C7C">
                            <w:pPr>
                              <w:jc w:val="center"/>
                            </w:pPr>
                            <w:r>
                              <w:t>Design and</w:t>
                            </w:r>
                            <w:r w:rsidR="009B4C7C">
                              <w:t xml:space="preserve"> obtain desired </w:t>
                            </w:r>
                            <w:proofErr w:type="gramStart"/>
                            <w:r w:rsidR="009B4C7C">
                              <w:t>primer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2A282B" id="Rectangle: Rounded Corners 46" o:spid="_x0000_s1034" style="position:absolute;margin-left:89.1pt;margin-top:16.05pt;width:318.9pt;height:84.9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" fillcolor="window" strokecolor="#8faadc" strokeweight="3pt">
                <v:stroke joinstyle="miter"/>
                <v:textbox>
                  <w:txbxContent>
                    <w:p w14:paraId="52D1DBBF" w14:textId="08870F4E" w:rsidR="009B4C7C" w:rsidRPr="006F1B72" w:rsidRDefault="009B4C7C" w:rsidP="009B4C7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F1B72">
                        <w:rPr>
                          <w:b/>
                          <w:bCs/>
                        </w:rPr>
                        <w:t xml:space="preserve">STEP </w:t>
                      </w:r>
                      <w:r w:rsidR="00A36E18">
                        <w:rPr>
                          <w:b/>
                          <w:bCs/>
                        </w:rPr>
                        <w:t>7</w:t>
                      </w:r>
                    </w:p>
                    <w:p w14:paraId="10307751" w14:textId="77777777" w:rsidR="009944C5" w:rsidRDefault="009B4C7C" w:rsidP="009B4C7C">
                      <w:pPr>
                        <w:jc w:val="center"/>
                      </w:pPr>
                      <w:r>
                        <w:t xml:space="preserve">Run faster2primer </w:t>
                      </w:r>
                      <w:proofErr w:type="gramStart"/>
                      <w:r>
                        <w:t>script</w:t>
                      </w:r>
                      <w:proofErr w:type="gramEnd"/>
                      <w:r>
                        <w:t xml:space="preserve"> </w:t>
                      </w:r>
                    </w:p>
                    <w:p w14:paraId="57E8109E" w14:textId="5872A6C9" w:rsidR="009B4C7C" w:rsidRDefault="009944C5" w:rsidP="009B4C7C">
                      <w:pPr>
                        <w:jc w:val="center"/>
                      </w:pPr>
                      <w:r>
                        <w:t>Design and</w:t>
                      </w:r>
                      <w:r w:rsidR="009B4C7C">
                        <w:t xml:space="preserve"> obtain desired </w:t>
                      </w:r>
                      <w:proofErr w:type="gramStart"/>
                      <w:r w:rsidR="009B4C7C">
                        <w:t>primers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</w:p>
    <w:p w14:paraId="7EEDCC87" w14:textId="79D335C8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3CC5500" w14:textId="36323E75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0E5A183" w14:textId="6C792DB2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472077E" w14:textId="51F65B45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5962BA3" w14:textId="3303D15F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D14F544" w14:textId="337CA3F0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811FEA8" w14:textId="096247BA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5633B69" w14:textId="784DC7DA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AEB16D0" w14:textId="38F0B43E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7D72A84" w14:textId="77777777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486D4A9" w14:textId="4BCC9223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3990E8B" w14:textId="77777777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1CFB858" w14:textId="4DDE21DE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8DFFD9A" w14:textId="77777777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41103E4" w14:textId="77777777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BCF20E9" w14:textId="6BF93778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42E77BE" w14:textId="77777777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5B4797B" w14:textId="77777777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7A54C23" w14:textId="77777777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B669649" w14:textId="77777777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9A03181" w14:textId="77777777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1980A8B" w14:textId="77777777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0D92089" w14:textId="77777777" w:rsidR="009B4C7C" w:rsidRDefault="009B4C7C" w:rsidP="009B4C7C">
      <w:pPr>
        <w:tabs>
          <w:tab w:val="left" w:pos="3912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9271706" w14:textId="77777777" w:rsidR="009B4C7C" w:rsidRDefault="009B4C7C"/>
    <w:sectPr w:rsidR="009B4C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sjS0NDQwNjEyNzJU0lEKTi0uzszPAykwrAUAOWqRWywAAAA="/>
  </w:docVars>
  <w:rsids>
    <w:rsidRoot w:val="009B4C7C"/>
    <w:rsid w:val="009944C5"/>
    <w:rsid w:val="009B4C7C"/>
    <w:rsid w:val="00A36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2B5A1"/>
  <w15:chartTrackingRefBased/>
  <w15:docId w15:val="{34E4FE35-1BAA-47D6-AD47-72DDB822A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C7C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, Raquel S.</dc:creator>
  <cp:keywords/>
  <dc:description/>
  <cp:lastModifiedBy>Hill, Raquel S.</cp:lastModifiedBy>
  <cp:revision>3</cp:revision>
  <dcterms:created xsi:type="dcterms:W3CDTF">2023-08-26T20:27:00Z</dcterms:created>
  <dcterms:modified xsi:type="dcterms:W3CDTF">2023-08-30T00:40:00Z</dcterms:modified>
</cp:coreProperties>
</file>